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6D30C7" w14:textId="1D1EFB56" w:rsidR="00110131" w:rsidRPr="000E2F37" w:rsidRDefault="000F463C" w:rsidP="000E2F37">
      <w:pPr>
        <w:sectPr w:rsidR="00110131" w:rsidRPr="000E2F37" w:rsidSect="00560E8F">
          <w:pgSz w:w="16838" w:h="11906" w:orient="landscape"/>
          <w:pgMar w:top="288" w:right="144" w:bottom="144" w:left="144" w:header="706" w:footer="706" w:gutter="0"/>
          <w:cols w:space="708"/>
          <w:docGrid w:linePitch="36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81120" behindDoc="0" locked="0" layoutInCell="1" allowOverlap="1" wp14:anchorId="28058A7F" wp14:editId="053F42BC">
                <wp:simplePos x="0" y="0"/>
                <wp:positionH relativeFrom="column">
                  <wp:posOffset>353281</wp:posOffset>
                </wp:positionH>
                <wp:positionV relativeFrom="paragraph">
                  <wp:posOffset>1796968</wp:posOffset>
                </wp:positionV>
                <wp:extent cx="9470004" cy="3577755"/>
                <wp:effectExtent l="0" t="38100" r="17145" b="60960"/>
                <wp:wrapNone/>
                <wp:docPr id="2111585395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70004" cy="3577755"/>
                          <a:chOff x="0" y="527630"/>
                          <a:chExt cx="9395460" cy="3660832"/>
                        </a:xfrm>
                      </wpg:grpSpPr>
                      <pic:pic xmlns:pic="http://schemas.openxmlformats.org/drawingml/2006/picture">
                        <pic:nvPicPr>
                          <pic:cNvPr id="205" name="Graphic 11" descr="Close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7950" y="2244539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532251755" name="Group 15"/>
                        <wpg:cNvGrpSpPr/>
                        <wpg:grpSpPr>
                          <a:xfrm>
                            <a:off x="0" y="527630"/>
                            <a:ext cx="9395460" cy="3660832"/>
                            <a:chOff x="0" y="483904"/>
                            <a:chExt cx="9395460" cy="3661398"/>
                          </a:xfrm>
                        </wpg:grpSpPr>
                        <wpg:grpSp>
                          <wpg:cNvPr id="184961665" name="Group 14"/>
                          <wpg:cNvGrpSpPr/>
                          <wpg:grpSpPr>
                            <a:xfrm>
                              <a:off x="0" y="704850"/>
                              <a:ext cx="9395460" cy="3440452"/>
                              <a:chOff x="0" y="0"/>
                              <a:chExt cx="9395460" cy="3440452"/>
                            </a:xfrm>
                          </wpg:grpSpPr>
                          <wps:wsp>
                            <wps:cNvPr id="63" name="Rectangle: Rounded Corners 9"/>
                            <wps:cNvSpPr/>
                            <wps:spPr>
                              <a:xfrm>
                                <a:off x="2428875" y="1827501"/>
                                <a:ext cx="745533" cy="436868"/>
                              </a:xfrm>
                              <a:prstGeom prst="round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40ACFB5" w14:textId="03CB1235" w:rsidR="00BA204B" w:rsidRPr="00DB3755" w:rsidRDefault="00C35180" w:rsidP="000E2F37">
                                  <w:pPr>
                                    <w:spacing w:after="0"/>
                                    <w:jc w:val="center"/>
                                    <w:rPr>
                                      <w:rFonts w:ascii="Verdana" w:hAnsi="Verdan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DB3755">
                                    <w:rPr>
                                      <w:rFonts w:ascii="Verdana" w:hAnsi="Verdan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Public </w:t>
                                  </w:r>
                                  <w:r w:rsidR="00BA204B" w:rsidRPr="00DB3755">
                                    <w:rPr>
                                      <w:rFonts w:ascii="Verdana" w:hAnsi="Verdan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War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Straight Arrow Connector 10"/>
                            <wps:cNvCnPr/>
                            <wps:spPr>
                              <a:xfrm flipV="1">
                                <a:off x="1428750" y="1344894"/>
                                <a:ext cx="914400" cy="6689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6" name="Text Box 12"/>
                            <wps:cNvSpPr txBox="1"/>
                            <wps:spPr>
                              <a:xfrm>
                                <a:off x="2458128" y="876603"/>
                                <a:ext cx="716280" cy="585251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4EC356B9" w14:textId="77777777" w:rsidR="00BA204B" w:rsidRPr="000E2F37" w:rsidRDefault="00BA204B" w:rsidP="004E1F98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0E2F37">
                                    <w:rPr>
                                      <w:b/>
                                      <w:bCs/>
                                    </w:rPr>
                                    <w:t>Public Hosp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22" name="Group 13"/>
                            <wpg:cNvGrpSpPr/>
                            <wpg:grpSpPr>
                              <a:xfrm>
                                <a:off x="571500" y="133350"/>
                                <a:ext cx="8823960" cy="3031541"/>
                                <a:chOff x="-281940" y="0"/>
                                <a:chExt cx="8823961" cy="3031541"/>
                              </a:xfrm>
                            </wpg:grpSpPr>
                            <wps:wsp>
                              <wps:cNvPr id="45" name="Oval 45"/>
                              <wps:cNvSpPr/>
                              <wps:spPr>
                                <a:xfrm>
                                  <a:off x="-281940" y="1195070"/>
                                  <a:ext cx="853440" cy="571282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261831C7" w14:textId="77777777" w:rsidR="002564FF" w:rsidRPr="000E2F37" w:rsidRDefault="002564FF" w:rsidP="002564FF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</w:rPr>
                                    </w:pPr>
                                    <w:r w:rsidRPr="000E2F37">
                                      <w:rPr>
                                        <w:b/>
                                        <w:bCs/>
                                      </w:rPr>
                                      <w:t>Mrs A’s hom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2" name="Oval 202"/>
                              <wps:cNvSpPr/>
                              <wps:spPr>
                                <a:xfrm>
                                  <a:off x="975360" y="91440"/>
                                  <a:ext cx="1905000" cy="219456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190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08" name="Graphic 208" descr="House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141743" y="791612"/>
                                  <a:ext cx="569683" cy="56968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g:grpSp>
                              <wpg:cNvPr id="213" name="Group 213"/>
                              <wpg:cNvGrpSpPr/>
                              <wpg:grpSpPr>
                                <a:xfrm>
                                  <a:off x="2541949" y="0"/>
                                  <a:ext cx="5893391" cy="2499360"/>
                                  <a:chOff x="1645711" y="201729"/>
                                  <a:chExt cx="4899870" cy="2541632"/>
                                </a:xfrm>
                              </wpg:grpSpPr>
                              <wps:wsp>
                                <wps:cNvPr id="192" name="Rectangle: Rounded Corners 192"/>
                                <wps:cNvSpPr/>
                                <wps:spPr>
                                  <a:xfrm>
                                    <a:off x="2630469" y="1268667"/>
                                    <a:ext cx="650429" cy="436757"/>
                                  </a:xfrm>
                                  <a:prstGeom prst="roundRect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54B4965" w14:textId="2C067B24" w:rsidR="00BA204B" w:rsidRPr="00DB3755" w:rsidRDefault="00C35180" w:rsidP="000E2F37">
                                      <w:pPr>
                                        <w:spacing w:after="0"/>
                                        <w:jc w:val="center"/>
                                        <w:rPr>
                                          <w:rFonts w:ascii="Verdana" w:hAnsi="Verdana"/>
                                          <w:b/>
                                          <w:bCs/>
                                          <w:sz w:val="18"/>
                                          <w:szCs w:val="18"/>
                                        </w:rPr>
                                      </w:pPr>
                                      <w:r w:rsidRPr="00DB3755">
                                        <w:rPr>
                                          <w:rFonts w:ascii="Verdana" w:hAnsi="Verdana"/>
                                          <w:b/>
                                          <w:bCs/>
                                          <w:sz w:val="18"/>
                                          <w:szCs w:val="18"/>
                                        </w:rPr>
                                        <w:t xml:space="preserve">Private </w:t>
                                      </w:r>
                                      <w:r w:rsidR="00BA204B" w:rsidRPr="00DB3755">
                                        <w:rPr>
                                          <w:rFonts w:ascii="Verdana" w:hAnsi="Verdana"/>
                                          <w:b/>
                                          <w:bCs/>
                                          <w:sz w:val="18"/>
                                          <w:szCs w:val="18"/>
                                        </w:rPr>
                                        <w:t>A&amp;E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3" name="Rectangle: Rounded Corners 193"/>
                                <wps:cNvSpPr/>
                                <wps:spPr>
                                  <a:xfrm>
                                    <a:off x="3679045" y="1268667"/>
                                    <a:ext cx="745459" cy="436757"/>
                                  </a:xfrm>
                                  <a:prstGeom prst="roundRect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DE5402B" w14:textId="400FFAFC" w:rsidR="00BA204B" w:rsidRPr="00DB3755" w:rsidRDefault="00C35180" w:rsidP="000E2F37">
                                      <w:pPr>
                                        <w:spacing w:after="0"/>
                                        <w:jc w:val="center"/>
                                        <w:rPr>
                                          <w:rFonts w:ascii="Verdana" w:hAnsi="Verdana"/>
                                          <w:b/>
                                          <w:bCs/>
                                          <w:sz w:val="18"/>
                                          <w:szCs w:val="18"/>
                                        </w:rPr>
                                      </w:pPr>
                                      <w:r w:rsidRPr="00DB3755">
                                        <w:rPr>
                                          <w:rFonts w:ascii="Verdana" w:hAnsi="Verdana"/>
                                          <w:b/>
                                          <w:bCs/>
                                          <w:sz w:val="18"/>
                                          <w:szCs w:val="18"/>
                                        </w:rPr>
                                        <w:t xml:space="preserve">Private </w:t>
                                      </w:r>
                                      <w:r w:rsidR="00BA204B" w:rsidRPr="00DB3755">
                                        <w:rPr>
                                          <w:rFonts w:ascii="Verdana" w:hAnsi="Verdana"/>
                                          <w:b/>
                                          <w:bCs/>
                                          <w:sz w:val="18"/>
                                          <w:szCs w:val="18"/>
                                        </w:rPr>
                                        <w:t>Ward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4" name="Rectangle: Rounded Corners 194"/>
                                <wps:cNvSpPr/>
                                <wps:spPr>
                                  <a:xfrm>
                                    <a:off x="4830271" y="1292222"/>
                                    <a:ext cx="745459" cy="436757"/>
                                  </a:xfrm>
                                  <a:prstGeom prst="roundRect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2E8DB4E" w14:textId="3272A6C0" w:rsidR="00BA204B" w:rsidRPr="00DB3755" w:rsidRDefault="00C35180" w:rsidP="000E2F37">
                                      <w:pPr>
                                        <w:spacing w:after="0"/>
                                        <w:jc w:val="center"/>
                                        <w:rPr>
                                          <w:rFonts w:ascii="Verdana" w:hAnsi="Verdana"/>
                                          <w:b/>
                                          <w:bCs/>
                                          <w:sz w:val="18"/>
                                          <w:szCs w:val="18"/>
                                        </w:rPr>
                                      </w:pPr>
                                      <w:r w:rsidRPr="00DB3755">
                                        <w:rPr>
                                          <w:rFonts w:ascii="Verdana" w:hAnsi="Verdana"/>
                                          <w:b/>
                                          <w:bCs/>
                                          <w:sz w:val="18"/>
                                          <w:szCs w:val="18"/>
                                        </w:rPr>
                                        <w:t xml:space="preserve">Private </w:t>
                                      </w:r>
                                      <w:r w:rsidR="00BA204B" w:rsidRPr="00DB3755">
                                        <w:rPr>
                                          <w:rFonts w:ascii="Verdana" w:hAnsi="Verdana"/>
                                          <w:b/>
                                          <w:bCs/>
                                          <w:sz w:val="18"/>
                                          <w:szCs w:val="18"/>
                                        </w:rPr>
                                        <w:t>ICU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3" name="Oval 203"/>
                                <wps:cNvSpPr/>
                                <wps:spPr>
                                  <a:xfrm>
                                    <a:off x="2015768" y="201729"/>
                                    <a:ext cx="4529813" cy="2541632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7" name="Text Box 207"/>
                                <wps:cNvSpPr txBox="1"/>
                                <wps:spPr>
                                  <a:xfrm>
                                    <a:off x="3800907" y="337329"/>
                                    <a:ext cx="943836" cy="50077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0A69BFD9" w14:textId="486010A7" w:rsidR="00BA204B" w:rsidRPr="000E2F37" w:rsidRDefault="00BA204B" w:rsidP="00BA204B">
                                      <w:pPr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 w:rsidRPr="000E2F37">
                                        <w:rPr>
                                          <w:b/>
                                          <w:bCs/>
                                        </w:rPr>
                                        <w:t>Private Hospital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9" name="Straight Arrow Connector 209"/>
                                <wps:cNvCnPr/>
                                <wps:spPr>
                                  <a:xfrm flipV="1">
                                    <a:off x="1645711" y="1413960"/>
                                    <a:ext cx="984590" cy="19804"/>
                                  </a:xfrm>
                                  <a:prstGeom prst="straightConnector1">
                                    <a:avLst/>
                                  </a:prstGeom>
                                  <a:ln w="19050"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10" name="Straight Arrow Connector 210"/>
                                <wps:cNvCnPr/>
                                <wps:spPr>
                                  <a:xfrm>
                                    <a:off x="3280731" y="1630680"/>
                                    <a:ext cx="398145" cy="0"/>
                                  </a:xfrm>
                                  <a:prstGeom prst="straightConnector1">
                                    <a:avLst/>
                                  </a:prstGeom>
                                  <a:ln w="19050"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11" name="Straight Arrow Connector 211"/>
                                <wps:cNvCnPr/>
                                <wps:spPr>
                                  <a:xfrm>
                                    <a:off x="4424505" y="1437704"/>
                                    <a:ext cx="405765" cy="0"/>
                                  </a:xfrm>
                                  <a:prstGeom prst="straightConnector1">
                                    <a:avLst/>
                                  </a:prstGeom>
                                  <a:ln w="19050"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12" name="Straight Arrow Connector 212"/>
                                <wps:cNvCnPr/>
                                <wps:spPr>
                                  <a:xfrm flipH="1">
                                    <a:off x="4424504" y="1586104"/>
                                    <a:ext cx="403860" cy="0"/>
                                  </a:xfrm>
                                  <a:prstGeom prst="straightConnector1">
                                    <a:avLst/>
                                  </a:prstGeom>
                                  <a:ln w="19050"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19" name="Oval 219"/>
                              <wps:cNvSpPr/>
                              <wps:spPr>
                                <a:xfrm>
                                  <a:off x="7604761" y="2368601"/>
                                  <a:ext cx="937260" cy="662940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16EAEF7B" w14:textId="2B67AF12" w:rsidR="00110131" w:rsidRPr="00DB3755" w:rsidRDefault="00A82540" w:rsidP="00110131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 w:rsidRPr="00DB3755"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  <w:t>Bill</w:t>
                                    </w:r>
                                    <w:r w:rsidR="00E050FC" w:rsidRPr="00DB3755"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  <w:t>ed</w:t>
                                    </w:r>
                                    <w:r w:rsidRPr="00DB3755"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  <w:t xml:space="preserve"> and discharge</w:t>
                                    </w:r>
                                    <w:r w:rsidR="00BF2AB1" w:rsidRPr="00DB3755"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  <w:t>d hom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0" name="Straight Arrow Connector 220"/>
                              <wps:cNvCnPr>
                                <a:endCxn id="219" idx="2"/>
                              </wps:cNvCnPr>
                              <wps:spPr>
                                <a:xfrm>
                                  <a:off x="5631180" y="1645061"/>
                                  <a:ext cx="1973581" cy="1055011"/>
                                </a:xfrm>
                                <a:prstGeom prst="straightConnector1">
                                  <a:avLst/>
                                </a:prstGeom>
                                <a:ln w="1905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231" name="Straight Arrow Connector 6"/>
                            <wps:cNvCnPr/>
                            <wps:spPr>
                              <a:xfrm>
                                <a:off x="9001125" y="3076598"/>
                                <a:ext cx="0" cy="363854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prstDash val="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pic:pic xmlns:pic="http://schemas.openxmlformats.org/drawingml/2006/picture">
                            <pic:nvPicPr>
                              <pic:cNvPr id="232" name="Graphic 7" descr="Hous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677275" y="1990725"/>
                                <a:ext cx="506730" cy="50673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g:grpSp>
                            <wpg:cNvPr id="9" name="Group 4"/>
                            <wpg:cNvGrpSpPr/>
                            <wpg:grpSpPr>
                              <a:xfrm>
                                <a:off x="0" y="0"/>
                                <a:ext cx="1706880" cy="2501951"/>
                                <a:chOff x="-38100" y="106680"/>
                                <a:chExt cx="1706880" cy="2501951"/>
                              </a:xfrm>
                            </wpg:grpSpPr>
                            <wpg:grpSp>
                              <wpg:cNvPr id="6" name="Group 6"/>
                              <wpg:cNvGrpSpPr/>
                              <wpg:grpSpPr>
                                <a:xfrm>
                                  <a:off x="152400" y="373380"/>
                                  <a:ext cx="975360" cy="701040"/>
                                  <a:chOff x="-345579" y="394087"/>
                                  <a:chExt cx="1638300" cy="1394460"/>
                                </a:xfrm>
                              </wpg:grpSpPr>
                              <wps:wsp>
                                <wps:cNvPr id="5" name="Oval 5"/>
                                <wps:cNvSpPr/>
                                <wps:spPr>
                                  <a:xfrm>
                                    <a:off x="-345579" y="394087"/>
                                    <a:ext cx="1638300" cy="1394460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-12799" y="621445"/>
                                    <a:ext cx="1075134" cy="95123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9050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6407BBA4" w14:textId="63D767DC" w:rsidR="00E050FC" w:rsidRPr="000E2F37" w:rsidRDefault="00E050FC" w:rsidP="00E050FC">
                                      <w:pPr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 w:rsidRPr="000E2F37">
                                        <w:rPr>
                                          <w:b/>
                                          <w:bCs/>
                                        </w:rPr>
                                        <w:t xml:space="preserve">Public </w:t>
                                      </w:r>
                                      <w:r w:rsidR="004E1F98" w:rsidRPr="000E2F37">
                                        <w:rPr>
                                          <w:b/>
                                          <w:bCs/>
                                        </w:rPr>
                                        <w:t>Healt</w:t>
                                      </w:r>
                                      <w:r w:rsidR="004E1F98">
                                        <w:rPr>
                                          <w:b/>
                                          <w:bCs/>
                                        </w:rPr>
                                        <w:t>h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>
                                  <a:noAutofit/>
                                </wps:bodyPr>
                              </wps:wsp>
                            </wpg:grpSp>
                            <wps:wsp>
                              <wps:cNvPr id="7" name="Oval 7"/>
                              <wps:cNvSpPr/>
                              <wps:spPr>
                                <a:xfrm>
                                  <a:off x="-38100" y="106680"/>
                                  <a:ext cx="1706880" cy="2458084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190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50520" y="1920732"/>
                                  <a:ext cx="861680" cy="68789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9050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B4E75DE" w14:textId="77777777" w:rsidR="007C7586" w:rsidRPr="00DB3755" w:rsidRDefault="007C7586" w:rsidP="007C7586">
                                    <w:pPr>
                                      <w:rPr>
                                        <w:b/>
                                        <w:bCs/>
                                        <w:i/>
                                        <w:iCs/>
                                        <w:sz w:val="18"/>
                                        <w:szCs w:val="18"/>
                                      </w:rPr>
                                    </w:pPr>
                                    <w:r w:rsidRPr="00DB3755">
                                      <w:rPr>
                                        <w:b/>
                                        <w:bCs/>
                                        <w:i/>
                                        <w:iCs/>
                                        <w:sz w:val="18"/>
                                        <w:szCs w:val="18"/>
                                      </w:rPr>
                                      <w:t>Mrs A’s surrounding environmen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1" name="Straight Arrow Connector 2"/>
                          <wps:cNvCnPr/>
                          <wps:spPr>
                            <a:xfrm flipV="1">
                              <a:off x="933450" y="483904"/>
                              <a:ext cx="0" cy="562492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75000"/>
                                </a:schemeClr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058A7F" id="Group 16" o:spid="_x0000_s1026" style="position:absolute;margin-left:27.8pt;margin-top:141.5pt;width:745.65pt;height:281.7pt;z-index:251781120;mso-width-relative:margin;mso-height-relative:margin" coordorigin=",5276" coordsize="93954,3660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11" o:spid="_x0000_s1027" type="#_x0000_t75" alt="Close" style="position:absolute;left:26479;top:22445;width:3048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">
                  <v:imagedata r:id="rId13" o:title="Close"/>
                </v:shape>
                <v:group id="Group 15" o:spid="_x0000_s1028" style="position:absolute;top:5276;width:93954;height:36608" coordorigin=",4839" coordsize="93954,36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">
                  <v:group id="Group 14" o:spid="_x0000_s1029" style="position:absolute;top:7048;width:93954;height:34405" coordsize="93954,3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">
                    <v:roundrect id="Rectangle: Rounded Corners 9" o:spid="_x0000_s1030" style="position:absolute;left:24288;top:18275;width:7456;height:436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" fillcolor="white [3201]" strokecolor="#70ad47 [3209]" strokeweight="1.5pt">
                      <v:stroke joinstyle="miter"/>
                      <v:textbox inset="0,0,0,0">
                        <w:txbxContent>
                          <w:p w14:paraId="340ACFB5" w14:textId="03CB1235" w:rsidR="00BA204B" w:rsidRPr="00DB3755" w:rsidRDefault="00C35180" w:rsidP="000E2F37">
                            <w:pPr>
                              <w:spacing w:after="0"/>
                              <w:jc w:val="center"/>
                              <w:rPr>
                                <w:rFonts w:ascii="Verdana" w:hAnsi="Verdana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B3755">
                              <w:rPr>
                                <w:rFonts w:ascii="Verdana" w:hAnsi="Verdan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Public </w:t>
                            </w:r>
                            <w:r w:rsidR="00BA204B" w:rsidRPr="00DB3755">
                              <w:rPr>
                                <w:rFonts w:ascii="Verdana" w:hAnsi="Verdana"/>
                                <w:b/>
                                <w:bCs/>
                                <w:sz w:val="18"/>
                                <w:szCs w:val="18"/>
                              </w:rPr>
                              <w:t>Ward</w:t>
                            </w:r>
                          </w:p>
                        </w:txbxContent>
                      </v:textbox>
                    </v:roundre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" o:spid="_x0000_s1031" type="#_x0000_t32" style="position:absolute;left:14287;top:13448;width:9144;height:6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" strokecolor="#4472c4 [3204]" strokeweight="1.5pt">
                      <v:stroke endarrow="block" joinstyle="miter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32" type="#_x0000_t202" style="position:absolute;left:24581;top:8766;width:7163;height:58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" filled="f" strokecolor="black [3213]" strokeweight="1.5pt">
                      <v:textbox>
                        <w:txbxContent>
                          <w:p w14:paraId="4EC356B9" w14:textId="77777777" w:rsidR="00BA204B" w:rsidRPr="000E2F37" w:rsidRDefault="00BA204B" w:rsidP="004E1F9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0E2F37">
                              <w:rPr>
                                <w:b/>
                                <w:bCs/>
                              </w:rPr>
                              <w:t>Public Hospital</w:t>
                            </w:r>
                          </w:p>
                        </w:txbxContent>
                      </v:textbox>
                    </v:shape>
                    <v:group id="Group 13" o:spid="_x0000_s1033" style="position:absolute;left:5715;top:1333;width:88239;height:30315" coordorigin="-2819" coordsize="88239,30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pys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BH7PhCMgdz8AAAD//wMAUEsBAi0AFAAGAAgAAAAhANvh9svuAAAAhQEAABMAAAAAAAAA&#10;AAAAAAAAAAAAAFtDb250ZW50X1R5cGVzXS54bWxQSwECLQAUAAYACAAAACEAWvQsW78AAAAVAQAA&#10;CwAAAAAAAAAAAAAAAAAfAQAAX3JlbHMvLnJlbHNQSwECLQAUAAYACAAAACEARMqcrMYAAADcAAAA&#10;DwAAAAAAAAAAAAAAAAAHAgAAZHJzL2Rvd25yZXYueG1sUEsFBgAAAAADAAMAtwAAAPoCAAAAAA==&#10;">
                      <v:oval id="Oval 45" o:spid="_x0000_s1034" style="position:absolute;left:-2819;top:11950;width:8534;height:57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" fillcolor="white [3201]" stroked="f" strokeweight="1.5pt">
                        <v:stroke joinstyle="miter"/>
                        <v:textbox inset="0,0,0,0">
                          <w:txbxContent>
                            <w:p w14:paraId="261831C7" w14:textId="77777777" w:rsidR="002564FF" w:rsidRPr="000E2F37" w:rsidRDefault="002564FF" w:rsidP="002564FF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 w:rsidRPr="000E2F37">
                                <w:rPr>
                                  <w:b/>
                                  <w:bCs/>
                                </w:rPr>
                                <w:t>Mrs A’s home</w:t>
                              </w:r>
                            </w:p>
                          </w:txbxContent>
                        </v:textbox>
                      </v:oval>
                      <v:oval id="Oval 202" o:spid="_x0000_s1035" style="position:absolute;left:9753;top:914;width:19050;height:219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" filled="f" strokecolor="black [3213]" strokeweight="1.5pt">
                        <v:stroke joinstyle="miter"/>
                      </v:oval>
                      <v:shape id="Graphic 208" o:spid="_x0000_s1036" type="#_x0000_t75" alt="House" style="position:absolute;left:-1417;top:7916;width:5696;height:5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">
                        <v:imagedata r:id="rId14" o:title="House"/>
                      </v:shape>
                      <v:group id="Group 213" o:spid="_x0000_s1037" style="position:absolute;left:25419;width:58934;height:24993" coordorigin="16457,2017" coordsize="48998,25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vOK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JJ7C+0w4AnL5CwAA//8DAFBLAQItABQABgAIAAAAIQDb4fbL7gAAAIUBAAATAAAAAAAAAAAA&#10;AAAAAAAAAABbQ29udGVudF9UeXBlc10ueG1sUEsBAi0AFAAGAAgAAAAhAFr0LFu/AAAAFQEAAAsA&#10;AAAAAAAAAAAAAAAAHwEAAF9yZWxzLy5yZWxzUEsBAi0AFAAGAAgAAAAhAOXq84rEAAAA3AAAAA8A&#10;AAAAAAAAAAAAAAAABwIAAGRycy9kb3ducmV2LnhtbFBLBQYAAAAAAwADALcAAAD4AgAAAAA=&#10;">
                        <v:roundrect id="Rectangle: Rounded Corners 192" o:spid="_x0000_s1038" style="position:absolute;left:26304;top:12686;width:6504;height:436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" fillcolor="white [3201]" strokecolor="#70ad47 [3209]" strokeweight="1.5pt">
                          <v:stroke joinstyle="miter"/>
                          <v:textbox inset="0,0,0,0">
                            <w:txbxContent>
                              <w:p w14:paraId="054B4965" w14:textId="2C067B24" w:rsidR="00BA204B" w:rsidRPr="00DB3755" w:rsidRDefault="00C35180" w:rsidP="000E2F37">
                                <w:pPr>
                                  <w:spacing w:after="0"/>
                                  <w:jc w:val="center"/>
                                  <w:rPr>
                                    <w:rFonts w:ascii="Verdana" w:hAnsi="Verdan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 w:rsidRPr="00DB3755">
                                  <w:rPr>
                                    <w:rFonts w:ascii="Verdana" w:hAnsi="Verdan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Private </w:t>
                                </w:r>
                                <w:r w:rsidR="00BA204B" w:rsidRPr="00DB3755">
                                  <w:rPr>
                                    <w:rFonts w:ascii="Verdana" w:hAnsi="Verdan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A&amp;E</w:t>
                                </w:r>
                              </w:p>
                            </w:txbxContent>
                          </v:textbox>
                        </v:roundrect>
                        <v:roundrect id="Rectangle: Rounded Corners 193" o:spid="_x0000_s1039" style="position:absolute;left:36790;top:12686;width:7455;height:436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" fillcolor="white [3201]" strokecolor="#70ad47 [3209]" strokeweight="1.5pt">
                          <v:stroke joinstyle="miter"/>
                          <v:textbox inset="0,0,0,0">
                            <w:txbxContent>
                              <w:p w14:paraId="4DE5402B" w14:textId="400FFAFC" w:rsidR="00BA204B" w:rsidRPr="00DB3755" w:rsidRDefault="00C35180" w:rsidP="000E2F37">
                                <w:pPr>
                                  <w:spacing w:after="0"/>
                                  <w:jc w:val="center"/>
                                  <w:rPr>
                                    <w:rFonts w:ascii="Verdana" w:hAnsi="Verdan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 w:rsidRPr="00DB3755">
                                  <w:rPr>
                                    <w:rFonts w:ascii="Verdana" w:hAnsi="Verdan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Private </w:t>
                                </w:r>
                                <w:r w:rsidR="00BA204B" w:rsidRPr="00DB3755">
                                  <w:rPr>
                                    <w:rFonts w:ascii="Verdana" w:hAnsi="Verdan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Ward</w:t>
                                </w:r>
                              </w:p>
                            </w:txbxContent>
                          </v:textbox>
                        </v:roundrect>
                        <v:roundrect id="Rectangle: Rounded Corners 194" o:spid="_x0000_s1040" style="position:absolute;left:48302;top:12922;width:7455;height:436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" fillcolor="white [3201]" strokecolor="#70ad47 [3209]" strokeweight="1.5pt">
                          <v:stroke joinstyle="miter"/>
                          <v:textbox inset="0,0,0,0">
                            <w:txbxContent>
                              <w:p w14:paraId="32E8DB4E" w14:textId="3272A6C0" w:rsidR="00BA204B" w:rsidRPr="00DB3755" w:rsidRDefault="00C35180" w:rsidP="000E2F37">
                                <w:pPr>
                                  <w:spacing w:after="0"/>
                                  <w:jc w:val="center"/>
                                  <w:rPr>
                                    <w:rFonts w:ascii="Verdana" w:hAnsi="Verdan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 w:rsidRPr="00DB3755">
                                  <w:rPr>
                                    <w:rFonts w:ascii="Verdana" w:hAnsi="Verdan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Private </w:t>
                                </w:r>
                                <w:r w:rsidR="00BA204B" w:rsidRPr="00DB3755">
                                  <w:rPr>
                                    <w:rFonts w:ascii="Verdana" w:hAnsi="Verdana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ICU</w:t>
                                </w:r>
                              </w:p>
                            </w:txbxContent>
                          </v:textbox>
                        </v:roundrect>
                        <v:oval id="Oval 203" o:spid="_x0000_s1041" style="position:absolute;left:20157;top:2017;width:45298;height:254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" filled="f" strokecolor="black [3213]" strokeweight="1.5pt">
                          <v:stroke joinstyle="miter"/>
                        </v:oval>
                        <v:shape id="Text Box 207" o:spid="_x0000_s1042" type="#_x0000_t202" style="position:absolute;left:38009;top:3373;width:9438;height:5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" filled="f" strokecolor="black [3213]" strokeweight="1.5pt">
                          <v:textbox>
                            <w:txbxContent>
                              <w:p w14:paraId="0A69BFD9" w14:textId="486010A7" w:rsidR="00BA204B" w:rsidRPr="000E2F37" w:rsidRDefault="00BA204B" w:rsidP="00BA204B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0E2F37">
                                  <w:rPr>
                                    <w:b/>
                                    <w:bCs/>
                                  </w:rPr>
                                  <w:t>Private Hospital</w:t>
                                </w:r>
                              </w:p>
                            </w:txbxContent>
                          </v:textbox>
                        </v:shape>
                        <v:shape id="Straight Arrow Connector 209" o:spid="_x0000_s1043" type="#_x0000_t32" style="position:absolute;left:16457;top:14139;width:9846;height:19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" strokecolor="#4472c4 [3204]" strokeweight="1.5pt">
                          <v:stroke endarrow="block" joinstyle="miter"/>
                        </v:shape>
                        <v:shape id="Straight Arrow Connector 210" o:spid="_x0000_s1044" type="#_x0000_t32" style="position:absolute;left:32807;top:16306;width:398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" strokecolor="#4472c4 [3204]" strokeweight="1.5pt">
                          <v:stroke endarrow="block" joinstyle="miter"/>
                        </v:shape>
                        <v:shape id="Straight Arrow Connector 211" o:spid="_x0000_s1045" type="#_x0000_t32" style="position:absolute;left:44245;top:14377;width:405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" strokecolor="#4472c4 [3204]" strokeweight="1.5pt">
                          <v:stroke endarrow="block" joinstyle="miter"/>
                        </v:shape>
                        <v:shape id="Straight Arrow Connector 212" o:spid="_x0000_s1046" type="#_x0000_t32" style="position:absolute;left:44245;top:15861;width:403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" strokecolor="#4472c4 [3204]" strokeweight="1.5pt">
                          <v:stroke endarrow="block" joinstyle="miter"/>
                        </v:shape>
                      </v:group>
                      <v:oval id="Oval 219" o:spid="_x0000_s1047" style="position:absolute;left:76047;top:23686;width:9373;height:66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" fillcolor="white [3201]" strokecolor="black [3213]" strokeweight="1.5pt">
                        <v:stroke joinstyle="miter"/>
                        <v:textbox inset="0,0,0,0">
                          <w:txbxContent>
                            <w:p w14:paraId="16EAEF7B" w14:textId="2B67AF12" w:rsidR="00110131" w:rsidRPr="00DB3755" w:rsidRDefault="00A82540" w:rsidP="00110131">
                              <w:pPr>
                                <w:jc w:val="center"/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DB3755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Bill</w:t>
                              </w:r>
                              <w:r w:rsidR="00E050FC" w:rsidRPr="00DB3755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ed</w:t>
                              </w:r>
                              <w:r w:rsidRPr="00DB3755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 xml:space="preserve"> and discharge</w:t>
                              </w:r>
                              <w:r w:rsidR="00BF2AB1" w:rsidRPr="00DB3755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d home</w:t>
                              </w:r>
                            </w:p>
                          </w:txbxContent>
                        </v:textbox>
                      </v:oval>
                      <v:shape id="Straight Arrow Connector 220" o:spid="_x0000_s1048" type="#_x0000_t32" style="position:absolute;left:56311;top:16450;width:19736;height:105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" strokecolor="#4472c4 [3204]" strokeweight="1.5pt">
                        <v:stroke endarrow="block" joinstyle="miter"/>
                      </v:shape>
                    </v:group>
                    <v:shape id="Straight Arrow Connector 6" o:spid="_x0000_s1049" type="#_x0000_t32" style="position:absolute;left:90011;top:30765;width:0;height:36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" strokecolor="#4472c4 [3204]" strokeweight="1.5pt">
                      <v:stroke dashstyle="dash" endarrow="block" joinstyle="miter"/>
                    </v:shape>
                    <v:shape id="Graphic 7" o:spid="_x0000_s1050" type="#_x0000_t75" alt="House" style="position:absolute;left:86772;top:19907;width:5068;height:5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">
                      <v:imagedata r:id="rId15" o:title="House"/>
                    </v:shape>
                    <v:group id="Group 4" o:spid="_x0000_s1051" style="position:absolute;width:17068;height:25019" coordorigin="-381,1066" coordsize="17068,25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<v:group id="Group 6" o:spid="_x0000_s1052" style="position:absolute;left:1524;top:3733;width:9753;height:7011" coordorigin="-3455,3940" coordsize="16383,13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oval id="Oval 5" o:spid="_x0000_s1053" style="position:absolute;left:-3455;top:3940;width:16382;height:13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" filled="f" strokecolor="black [3213]" strokeweight="1.5pt">
                          <v:stroke joinstyle="miter"/>
                        </v:oval>
                        <v:shape id="_x0000_s1054" type="#_x0000_t202" style="position:absolute;left:-127;top:6214;width:10750;height:95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" filled="f" stroked="f" strokeweight="1.5pt">
                          <v:textbox>
                            <w:txbxContent>
                              <w:p w14:paraId="6407BBA4" w14:textId="63D767DC" w:rsidR="00E050FC" w:rsidRPr="000E2F37" w:rsidRDefault="00E050FC" w:rsidP="00E050FC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0E2F37">
                                  <w:rPr>
                                    <w:b/>
                                    <w:bCs/>
                                  </w:rPr>
                                  <w:t xml:space="preserve">Public </w:t>
                                </w:r>
                                <w:r w:rsidR="004E1F98" w:rsidRPr="000E2F37">
                                  <w:rPr>
                                    <w:b/>
                                    <w:bCs/>
                                  </w:rPr>
                                  <w:t>Healt</w:t>
                                </w:r>
                                <w:r w:rsidR="004E1F98">
                                  <w:rPr>
                                    <w:b/>
                                    <w:bCs/>
                                  </w:rPr>
                                  <w:t>h</w:t>
                                </w:r>
                              </w:p>
                            </w:txbxContent>
                          </v:textbox>
                        </v:shape>
                      </v:group>
                      <v:oval id="Oval 7" o:spid="_x0000_s1055" style="position:absolute;left:-381;top:1066;width:17068;height:245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" filled="f" strokecolor="black [3213]" strokeweight="1.5pt">
                        <v:stroke joinstyle="miter"/>
                      </v:oval>
                      <v:shape id="_x0000_s1056" type="#_x0000_t202" style="position:absolute;left:3505;top:19207;width:8617;height:6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" filled="f" stroked="f" strokeweight="1.5pt">
                        <v:textbox>
                          <w:txbxContent>
                            <w:p w14:paraId="0B4E75DE" w14:textId="77777777" w:rsidR="007C7586" w:rsidRPr="00DB3755" w:rsidRDefault="007C7586" w:rsidP="007C7586">
                              <w:pPr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DB3755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  <w:t>Mrs A’s surrounding environment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Straight Arrow Connector 2" o:spid="_x0000_s1057" type="#_x0000_t32" style="position:absolute;left:9334;top:4839;width:0;height:562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" strokecolor="#c45911 [2405]" strokeweight="1.5pt">
                    <v:stroke dashstyle="dash" endarrow="block" joinstyle="miter"/>
                  </v:shape>
                </v:group>
              </v:group>
            </w:pict>
          </mc:Fallback>
        </mc:AlternateContent>
      </w:r>
      <w:r w:rsidR="00027E23">
        <w:rPr>
          <w:noProof/>
        </w:rPr>
        <mc:AlternateContent>
          <mc:Choice Requires="wpg">
            <w:drawing>
              <wp:anchor distT="0" distB="0" distL="114300" distR="114300" simplePos="0" relativeHeight="251786240" behindDoc="0" locked="0" layoutInCell="1" allowOverlap="1" wp14:anchorId="352BC484" wp14:editId="1BA14E35">
                <wp:simplePos x="0" y="0"/>
                <wp:positionH relativeFrom="column">
                  <wp:posOffset>314077</wp:posOffset>
                </wp:positionH>
                <wp:positionV relativeFrom="paragraph">
                  <wp:posOffset>71562</wp:posOffset>
                </wp:positionV>
                <wp:extent cx="2507642" cy="1715190"/>
                <wp:effectExtent l="0" t="0" r="26035" b="18415"/>
                <wp:wrapNone/>
                <wp:docPr id="13955878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07642" cy="1715190"/>
                          <a:chOff x="0" y="0"/>
                          <a:chExt cx="2507642" cy="1715190"/>
                        </a:xfrm>
                      </wpg:grpSpPr>
                      <wps:wsp>
                        <wps:cNvPr id="1425233996" name="Rectangle 1"/>
                        <wps:cNvSpPr/>
                        <wps:spPr>
                          <a:xfrm>
                            <a:off x="198782" y="31805"/>
                            <a:ext cx="2308860" cy="168338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5BE0AF8" w14:textId="07D05B43" w:rsidR="00F26945" w:rsidRPr="00F26945" w:rsidRDefault="00F26945" w:rsidP="00F26945">
                              <w:pPr>
                                <w:spacing w:after="0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F2694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Weak LEADERSHIP &amp; GOVERNANCE: </w:t>
                              </w:r>
                            </w:p>
                            <w:p w14:paraId="5E482345" w14:textId="2EA7C85B" w:rsidR="00950C52" w:rsidRDefault="00950C52" w:rsidP="00F26945">
                              <w:pPr>
                                <w:pStyle w:val="ListParagraph"/>
                                <w:numPr>
                                  <w:ilvl w:val="0"/>
                                  <w:numId w:val="19"/>
                                </w:numP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F2694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Public health agencies should ensure better </w:t>
                              </w:r>
                              <w:r w:rsidR="00F26945" w:rsidRPr="00F2694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rubbish and waste management</w:t>
                              </w:r>
                              <w:r w:rsidRPr="00F2694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 surrounding </w:t>
                              </w:r>
                              <w:proofErr w:type="spellStart"/>
                              <w:r w:rsidRPr="00F2694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Mrs</w:t>
                              </w:r>
                              <w:proofErr w:type="spellEnd"/>
                              <w:r w:rsidRPr="00F2694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 A’s home. </w:t>
                              </w:r>
                            </w:p>
                            <w:p w14:paraId="7C1ED74C" w14:textId="0F1A74BE" w:rsidR="00F26945" w:rsidRDefault="00F26945" w:rsidP="00F26945">
                              <w:pPr>
                                <w:spacing w:after="0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F26945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HEALTH INFO gaps:</w:t>
                              </w:r>
                            </w:p>
                            <w:p w14:paraId="1C7C2CE5" w14:textId="55C97440" w:rsidR="00F26945" w:rsidRPr="00F26945" w:rsidRDefault="00F26945" w:rsidP="00F26945">
                              <w:pPr>
                                <w:pStyle w:val="ListParagraph"/>
                                <w:numPr>
                                  <w:ilvl w:val="0"/>
                                  <w:numId w:val="19"/>
                                </w:numP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Effective health prevention and promotion on dengue should be disseminated so that Mrs. A could have had better health awareness about prevention and would have sought treatment earlier</w:t>
                              </w:r>
                            </w:p>
                            <w:p w14:paraId="10F9303E" w14:textId="77777777" w:rsidR="00F26945" w:rsidRDefault="00F26945" w:rsidP="00F26945">
                              <w:pP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 w14:paraId="1D5CF2F5" w14:textId="77777777" w:rsidR="00F26945" w:rsidRPr="00F26945" w:rsidRDefault="00F26945" w:rsidP="00F26945">
                              <w:pP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 w14:paraId="044FD3B8" w14:textId="1BC8525C" w:rsidR="00F26945" w:rsidRPr="00F26945" w:rsidRDefault="00F26945" w:rsidP="00F26945">
                              <w:pP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 w14:paraId="107DFF96" w14:textId="7C31E069" w:rsidR="00950C52" w:rsidRPr="00F26945" w:rsidRDefault="00950C52" w:rsidP="00950C52">
                              <w:pPr>
                                <w:pStyle w:val="ListParagraph"/>
                                <w:ind w:left="360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304225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51460" cy="5365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B072DB" w14:textId="0B347312" w:rsidR="00F26945" w:rsidRPr="00F26945" w:rsidRDefault="00F26945" w:rsidP="00F26945">
                              <w:pPr>
                                <w:jc w:val="center"/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</w:pPr>
                              <w:r w:rsidRPr="00F26945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2BC484" id="Group 26" o:spid="_x0000_s1058" style="position:absolute;margin-left:24.75pt;margin-top:5.65pt;width:197.45pt;height:135.05pt;z-index:251786240" coordsize="25076,17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">
                <v:rect id="Rectangle 1" o:spid="_x0000_s1059" style="position:absolute;left:1987;top:318;width:23089;height:16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" filled="f" strokecolor="white [3212]" strokeweight="1pt">
                  <v:textbox>
                    <w:txbxContent>
                      <w:p w14:paraId="75BE0AF8" w14:textId="07D05B43" w:rsidR="00F26945" w:rsidRPr="00F26945" w:rsidRDefault="00F26945" w:rsidP="00F26945">
                        <w:pPr>
                          <w:spacing w:after="0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F26945">
                          <w:rPr>
                            <w:b/>
                            <w:bCs/>
                            <w:sz w:val="18"/>
                            <w:szCs w:val="18"/>
                          </w:rPr>
                          <w:t xml:space="preserve">Weak LEADERSHIP &amp; GOVERNANCE: </w:t>
                        </w:r>
                      </w:p>
                      <w:p w14:paraId="5E482345" w14:textId="2EA7C85B" w:rsidR="00950C52" w:rsidRDefault="00950C52" w:rsidP="00F26945">
                        <w:pPr>
                          <w:pStyle w:val="ListParagraph"/>
                          <w:numPr>
                            <w:ilvl w:val="0"/>
                            <w:numId w:val="19"/>
                          </w:numPr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F26945">
                          <w:rPr>
                            <w:b/>
                            <w:bCs/>
                            <w:sz w:val="18"/>
                            <w:szCs w:val="18"/>
                          </w:rPr>
                          <w:t xml:space="preserve">Public health agencies should ensure better </w:t>
                        </w:r>
                        <w:r w:rsidR="00F26945" w:rsidRPr="00F26945">
                          <w:rPr>
                            <w:b/>
                            <w:bCs/>
                            <w:sz w:val="18"/>
                            <w:szCs w:val="18"/>
                          </w:rPr>
                          <w:t>rubbish and waste management</w:t>
                        </w:r>
                        <w:r w:rsidRPr="00F26945">
                          <w:rPr>
                            <w:b/>
                            <w:bCs/>
                            <w:sz w:val="18"/>
                            <w:szCs w:val="18"/>
                          </w:rPr>
                          <w:t xml:space="preserve"> surrounding </w:t>
                        </w:r>
                        <w:proofErr w:type="spellStart"/>
                        <w:r w:rsidRPr="00F26945">
                          <w:rPr>
                            <w:b/>
                            <w:bCs/>
                            <w:sz w:val="18"/>
                            <w:szCs w:val="18"/>
                          </w:rPr>
                          <w:t>Mrs</w:t>
                        </w:r>
                        <w:proofErr w:type="spellEnd"/>
                        <w:r w:rsidRPr="00F26945">
                          <w:rPr>
                            <w:b/>
                            <w:bCs/>
                            <w:sz w:val="18"/>
                            <w:szCs w:val="18"/>
                          </w:rPr>
                          <w:t xml:space="preserve"> A’s home. </w:t>
                        </w:r>
                      </w:p>
                      <w:p w14:paraId="7C1ED74C" w14:textId="0F1A74BE" w:rsidR="00F26945" w:rsidRDefault="00F26945" w:rsidP="00F26945">
                        <w:pPr>
                          <w:spacing w:after="0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F26945">
                          <w:rPr>
                            <w:b/>
                            <w:bCs/>
                            <w:sz w:val="18"/>
                            <w:szCs w:val="18"/>
                          </w:rPr>
                          <w:t>HEALTH INFO gaps:</w:t>
                        </w:r>
                      </w:p>
                      <w:p w14:paraId="1C7C2CE5" w14:textId="55C97440" w:rsidR="00F26945" w:rsidRPr="00F26945" w:rsidRDefault="00F26945" w:rsidP="00F26945">
                        <w:pPr>
                          <w:pStyle w:val="ListParagraph"/>
                          <w:numPr>
                            <w:ilvl w:val="0"/>
                            <w:numId w:val="19"/>
                          </w:numPr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Effective health prevention and promotion on dengue should be disseminated so that Mrs. A could have had better health awareness about prevention and would have sought treatment earlier</w:t>
                        </w:r>
                      </w:p>
                      <w:p w14:paraId="10F9303E" w14:textId="77777777" w:rsidR="00F26945" w:rsidRDefault="00F26945" w:rsidP="00F26945">
                        <w:pPr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 w14:paraId="1D5CF2F5" w14:textId="77777777" w:rsidR="00F26945" w:rsidRPr="00F26945" w:rsidRDefault="00F26945" w:rsidP="00F26945">
                        <w:pPr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 w14:paraId="044FD3B8" w14:textId="1BC8525C" w:rsidR="00F26945" w:rsidRPr="00F26945" w:rsidRDefault="00F26945" w:rsidP="00F26945">
                        <w:pPr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 w14:paraId="107DFF96" w14:textId="7C31E069" w:rsidR="00950C52" w:rsidRPr="00F26945" w:rsidRDefault="00950C52" w:rsidP="00950C52">
                        <w:pPr>
                          <w:pStyle w:val="ListParagraph"/>
                          <w:ind w:left="360"/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v:shape id="_x0000_s1060" type="#_x0000_t202" style="position:absolute;width:2514;height:5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" stroked="f">
                  <v:textbox style="mso-fit-shape-to-text:t">
                    <w:txbxContent>
                      <w:p w14:paraId="14B072DB" w14:textId="0B347312" w:rsidR="00F26945" w:rsidRPr="00F26945" w:rsidRDefault="00F26945" w:rsidP="00F26945">
                        <w:pPr>
                          <w:jc w:val="center"/>
                          <w:rPr>
                            <w:b/>
                            <w:bCs/>
                            <w:sz w:val="40"/>
                            <w:szCs w:val="40"/>
                          </w:rPr>
                        </w:pPr>
                        <w:r w:rsidRPr="00F26945">
                          <w:rPr>
                            <w:b/>
                            <w:bCs/>
                            <w:sz w:val="40"/>
                            <w:szCs w:val="40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50C52">
        <w:rPr>
          <w:noProof/>
        </w:rPr>
        <mc:AlternateContent>
          <mc:Choice Requires="wps">
            <w:drawing>
              <wp:anchor distT="45720" distB="45720" distL="114300" distR="114300" simplePos="0" relativeHeight="251783168" behindDoc="0" locked="0" layoutInCell="1" allowOverlap="1" wp14:anchorId="2EEDB4A1" wp14:editId="04DECD23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10706100" cy="1404620"/>
                <wp:effectExtent l="0" t="0" r="0" b="1905"/>
                <wp:wrapSquare wrapText="bothSides"/>
                <wp:docPr id="928962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06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AB5C5" w14:textId="58C8AC2B" w:rsidR="00DB3755" w:rsidRPr="00DB3755" w:rsidRDefault="00DB3755" w:rsidP="00DB3755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B375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rs. A’s Pathway of C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EDB4A1" id="Text Box 2" o:spid="_x0000_s1061" type="#_x0000_t202" style="position:absolute;margin-left:-36pt;margin-top:0;width:843pt;height:110.6pt;z-index:251783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" filled="f" stroked="f">
                <v:textbox style="mso-fit-shape-to-text:t">
                  <w:txbxContent>
                    <w:p w14:paraId="7CEAB5C5" w14:textId="58C8AC2B" w:rsidR="00DB3755" w:rsidRPr="00DB3755" w:rsidRDefault="00DB3755" w:rsidP="00DB3755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DB3755">
                        <w:rPr>
                          <w:b/>
                          <w:bCs/>
                          <w:sz w:val="28"/>
                          <w:szCs w:val="28"/>
                        </w:rPr>
                        <w:t>Mrs. A’s Pathway of Ca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7D9A5F" w14:textId="2E7C81CC" w:rsidR="00C73FA6" w:rsidRPr="00C73FA6" w:rsidRDefault="00C73FA6" w:rsidP="000E2F37"/>
    <w:sectPr w:rsidR="00C73FA6" w:rsidRPr="00C73FA6" w:rsidSect="000526D2">
      <w:headerReference w:type="default" r:id="rId16"/>
      <w:pgSz w:w="11906" w:h="16838"/>
      <w:pgMar w:top="1702" w:right="1440" w:bottom="22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0F765" w14:textId="77777777" w:rsidR="003A1E76" w:rsidRDefault="003A1E76" w:rsidP="00110131">
      <w:pPr>
        <w:spacing w:after="0" w:line="240" w:lineRule="auto"/>
      </w:pPr>
      <w:r>
        <w:separator/>
      </w:r>
    </w:p>
  </w:endnote>
  <w:endnote w:type="continuationSeparator" w:id="0">
    <w:p w14:paraId="2D56F49A" w14:textId="77777777" w:rsidR="003A1E76" w:rsidRDefault="003A1E76" w:rsidP="00110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415A6" w14:textId="77777777" w:rsidR="003A1E76" w:rsidRDefault="003A1E76" w:rsidP="00110131">
      <w:pPr>
        <w:spacing w:after="0" w:line="240" w:lineRule="auto"/>
      </w:pPr>
      <w:r>
        <w:separator/>
      </w:r>
    </w:p>
  </w:footnote>
  <w:footnote w:type="continuationSeparator" w:id="0">
    <w:p w14:paraId="5CE57770" w14:textId="77777777" w:rsidR="003A1E76" w:rsidRDefault="003A1E76" w:rsidP="001101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4A0AA" w14:textId="77777777" w:rsidR="000E2F37" w:rsidRDefault="000E2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52DC6"/>
    <w:multiLevelType w:val="hybridMultilevel"/>
    <w:tmpl w:val="76561BA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13CC4"/>
    <w:multiLevelType w:val="hybridMultilevel"/>
    <w:tmpl w:val="55FAAC6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0E32FE"/>
    <w:multiLevelType w:val="hybridMultilevel"/>
    <w:tmpl w:val="C3729A8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0632E3"/>
    <w:multiLevelType w:val="hybridMultilevel"/>
    <w:tmpl w:val="EE4A3710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A6292"/>
    <w:multiLevelType w:val="hybridMultilevel"/>
    <w:tmpl w:val="E602930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5199A"/>
    <w:multiLevelType w:val="hybridMultilevel"/>
    <w:tmpl w:val="BFD2789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20412C"/>
    <w:multiLevelType w:val="hybridMultilevel"/>
    <w:tmpl w:val="127466B4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006310"/>
    <w:multiLevelType w:val="hybridMultilevel"/>
    <w:tmpl w:val="AAE2480C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08560D"/>
    <w:multiLevelType w:val="hybridMultilevel"/>
    <w:tmpl w:val="E4761C9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C4BAB"/>
    <w:multiLevelType w:val="hybridMultilevel"/>
    <w:tmpl w:val="3DD2032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32D7C"/>
    <w:multiLevelType w:val="hybridMultilevel"/>
    <w:tmpl w:val="3D66CED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7A4F32"/>
    <w:multiLevelType w:val="hybridMultilevel"/>
    <w:tmpl w:val="F69EC5D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D8560A"/>
    <w:multiLevelType w:val="hybridMultilevel"/>
    <w:tmpl w:val="982A2DD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AA62C0"/>
    <w:multiLevelType w:val="hybridMultilevel"/>
    <w:tmpl w:val="21C27924"/>
    <w:lvl w:ilvl="0" w:tplc="6AEC6D1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5313E0"/>
    <w:multiLevelType w:val="hybridMultilevel"/>
    <w:tmpl w:val="3A82F0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E717BF"/>
    <w:multiLevelType w:val="hybridMultilevel"/>
    <w:tmpl w:val="6A76BD98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8E45AC4"/>
    <w:multiLevelType w:val="hybridMultilevel"/>
    <w:tmpl w:val="B842465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1F19E1"/>
    <w:multiLevelType w:val="hybridMultilevel"/>
    <w:tmpl w:val="06FA03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8AE225E"/>
    <w:multiLevelType w:val="hybridMultilevel"/>
    <w:tmpl w:val="3A82F0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4112321">
    <w:abstractNumId w:val="18"/>
  </w:num>
  <w:num w:numId="2" w16cid:durableId="1584870175">
    <w:abstractNumId w:val="13"/>
  </w:num>
  <w:num w:numId="3" w16cid:durableId="463348374">
    <w:abstractNumId w:val="4"/>
  </w:num>
  <w:num w:numId="4" w16cid:durableId="204609434">
    <w:abstractNumId w:val="15"/>
  </w:num>
  <w:num w:numId="5" w16cid:durableId="1296915250">
    <w:abstractNumId w:val="12"/>
  </w:num>
  <w:num w:numId="6" w16cid:durableId="1871264649">
    <w:abstractNumId w:val="7"/>
  </w:num>
  <w:num w:numId="7" w16cid:durableId="1273629327">
    <w:abstractNumId w:val="11"/>
  </w:num>
  <w:num w:numId="8" w16cid:durableId="1640528630">
    <w:abstractNumId w:val="9"/>
  </w:num>
  <w:num w:numId="9" w16cid:durableId="1263757605">
    <w:abstractNumId w:val="14"/>
  </w:num>
  <w:num w:numId="10" w16cid:durableId="1245993242">
    <w:abstractNumId w:val="8"/>
  </w:num>
  <w:num w:numId="11" w16cid:durableId="1072969275">
    <w:abstractNumId w:val="2"/>
  </w:num>
  <w:num w:numId="12" w16cid:durableId="1566841382">
    <w:abstractNumId w:val="0"/>
  </w:num>
  <w:num w:numId="13" w16cid:durableId="1898785146">
    <w:abstractNumId w:val="10"/>
  </w:num>
  <w:num w:numId="14" w16cid:durableId="272593426">
    <w:abstractNumId w:val="16"/>
  </w:num>
  <w:num w:numId="15" w16cid:durableId="60980222">
    <w:abstractNumId w:val="5"/>
  </w:num>
  <w:num w:numId="16" w16cid:durableId="593709950">
    <w:abstractNumId w:val="6"/>
  </w:num>
  <w:num w:numId="17" w16cid:durableId="1888955927">
    <w:abstractNumId w:val="17"/>
  </w:num>
  <w:num w:numId="18" w16cid:durableId="1976793129">
    <w:abstractNumId w:val="3"/>
  </w:num>
  <w:num w:numId="19" w16cid:durableId="9486656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BEoZm5iYGlgaWlko6SsGpxcWZ+XkgBUa1ACgHhsosAAAA"/>
  </w:docVars>
  <w:rsids>
    <w:rsidRoot w:val="000C2E51"/>
    <w:rsid w:val="00027E23"/>
    <w:rsid w:val="00045C62"/>
    <w:rsid w:val="0005145D"/>
    <w:rsid w:val="00052412"/>
    <w:rsid w:val="000526D2"/>
    <w:rsid w:val="000C2E51"/>
    <w:rsid w:val="000E2F37"/>
    <w:rsid w:val="000F463C"/>
    <w:rsid w:val="00110131"/>
    <w:rsid w:val="00124D49"/>
    <w:rsid w:val="00154633"/>
    <w:rsid w:val="00165B6C"/>
    <w:rsid w:val="00192838"/>
    <w:rsid w:val="00192AA5"/>
    <w:rsid w:val="001A55C3"/>
    <w:rsid w:val="00203EC5"/>
    <w:rsid w:val="002564FF"/>
    <w:rsid w:val="002849A2"/>
    <w:rsid w:val="00291E5A"/>
    <w:rsid w:val="002B13C0"/>
    <w:rsid w:val="002B575E"/>
    <w:rsid w:val="002C1053"/>
    <w:rsid w:val="002E4C01"/>
    <w:rsid w:val="002F1AEC"/>
    <w:rsid w:val="002F2909"/>
    <w:rsid w:val="00313801"/>
    <w:rsid w:val="003331E5"/>
    <w:rsid w:val="00364A99"/>
    <w:rsid w:val="00390657"/>
    <w:rsid w:val="0039146B"/>
    <w:rsid w:val="003A1E76"/>
    <w:rsid w:val="003A4E76"/>
    <w:rsid w:val="003A5C38"/>
    <w:rsid w:val="003B6D98"/>
    <w:rsid w:val="003B74F8"/>
    <w:rsid w:val="00475213"/>
    <w:rsid w:val="004E184A"/>
    <w:rsid w:val="004E1F98"/>
    <w:rsid w:val="00560E8F"/>
    <w:rsid w:val="005614BB"/>
    <w:rsid w:val="00584E2B"/>
    <w:rsid w:val="005C17B0"/>
    <w:rsid w:val="00637BA0"/>
    <w:rsid w:val="00646822"/>
    <w:rsid w:val="00667FB6"/>
    <w:rsid w:val="006700E6"/>
    <w:rsid w:val="00677FBE"/>
    <w:rsid w:val="006A6F77"/>
    <w:rsid w:val="007013A9"/>
    <w:rsid w:val="0070765A"/>
    <w:rsid w:val="007C7586"/>
    <w:rsid w:val="008379CB"/>
    <w:rsid w:val="00874FD2"/>
    <w:rsid w:val="008A1626"/>
    <w:rsid w:val="008C662B"/>
    <w:rsid w:val="008D1DEF"/>
    <w:rsid w:val="008E4DAF"/>
    <w:rsid w:val="008E7CFE"/>
    <w:rsid w:val="00933F7D"/>
    <w:rsid w:val="00950C52"/>
    <w:rsid w:val="00971281"/>
    <w:rsid w:val="009A0754"/>
    <w:rsid w:val="009C3C40"/>
    <w:rsid w:val="009E3008"/>
    <w:rsid w:val="00A30F09"/>
    <w:rsid w:val="00A40207"/>
    <w:rsid w:val="00A82540"/>
    <w:rsid w:val="00A923A2"/>
    <w:rsid w:val="00A94647"/>
    <w:rsid w:val="00A947A3"/>
    <w:rsid w:val="00AB317A"/>
    <w:rsid w:val="00AF4ED3"/>
    <w:rsid w:val="00B131CC"/>
    <w:rsid w:val="00B2060D"/>
    <w:rsid w:val="00B361E7"/>
    <w:rsid w:val="00B379AA"/>
    <w:rsid w:val="00B4661E"/>
    <w:rsid w:val="00B6421E"/>
    <w:rsid w:val="00BA204B"/>
    <w:rsid w:val="00BD60F2"/>
    <w:rsid w:val="00BF2AB1"/>
    <w:rsid w:val="00C21688"/>
    <w:rsid w:val="00C35180"/>
    <w:rsid w:val="00C44BAC"/>
    <w:rsid w:val="00C565E8"/>
    <w:rsid w:val="00C73FA6"/>
    <w:rsid w:val="00CF2C10"/>
    <w:rsid w:val="00D03F66"/>
    <w:rsid w:val="00D12005"/>
    <w:rsid w:val="00D1498A"/>
    <w:rsid w:val="00D34FAA"/>
    <w:rsid w:val="00D546E4"/>
    <w:rsid w:val="00DB3755"/>
    <w:rsid w:val="00DC2AA4"/>
    <w:rsid w:val="00E050FC"/>
    <w:rsid w:val="00E1420E"/>
    <w:rsid w:val="00E144C3"/>
    <w:rsid w:val="00E50A66"/>
    <w:rsid w:val="00E82D96"/>
    <w:rsid w:val="00E90C52"/>
    <w:rsid w:val="00EC3936"/>
    <w:rsid w:val="00ED2C0B"/>
    <w:rsid w:val="00F26945"/>
    <w:rsid w:val="00F44136"/>
    <w:rsid w:val="00F91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D56434"/>
  <w15:chartTrackingRefBased/>
  <w15:docId w15:val="{B1165CA8-F128-4678-8A70-C57FA05A5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2E51"/>
    <w:pPr>
      <w:spacing w:after="0" w:line="240" w:lineRule="auto"/>
      <w:ind w:left="720"/>
      <w:contextualSpacing/>
    </w:pPr>
    <w:rPr>
      <w:rFonts w:ascii="Calibri" w:hAnsi="Calibri" w:cstheme="minorHAnsi"/>
      <w:lang w:val="en-US"/>
    </w:rPr>
  </w:style>
  <w:style w:type="table" w:styleId="TableGrid">
    <w:name w:val="Table Grid"/>
    <w:basedOn w:val="TableNormal"/>
    <w:uiPriority w:val="39"/>
    <w:rsid w:val="00E50A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01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131"/>
  </w:style>
  <w:style w:type="paragraph" w:styleId="Footer">
    <w:name w:val="footer"/>
    <w:basedOn w:val="Normal"/>
    <w:link w:val="FooterChar"/>
    <w:uiPriority w:val="99"/>
    <w:unhideWhenUsed/>
    <w:rsid w:val="001101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131"/>
  </w:style>
  <w:style w:type="character" w:styleId="CommentReference">
    <w:name w:val="annotation reference"/>
    <w:basedOn w:val="DefaultParagraphFont"/>
    <w:uiPriority w:val="99"/>
    <w:semiHidden/>
    <w:unhideWhenUsed/>
    <w:rsid w:val="00C73F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F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F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F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F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-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ng Hsia Yap</dc:creator>
  <cp:keywords/>
  <dc:description/>
  <cp:lastModifiedBy>Sharuna Verghis</cp:lastModifiedBy>
  <cp:revision>7</cp:revision>
  <dcterms:created xsi:type="dcterms:W3CDTF">2025-02-21T03:53:00Z</dcterms:created>
  <dcterms:modified xsi:type="dcterms:W3CDTF">2025-02-21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f53a4212a456f78de7fb0fa498b63a60a94827462170fe5aa34bda7b10f995</vt:lpwstr>
  </property>
</Properties>
</file>